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4D05" w:rsidRPr="00164A86" w:rsidRDefault="007F4D05" w:rsidP="00164A86">
      <w:pPr>
        <w:jc w:val="lowKashida"/>
        <w:rPr>
          <w:rFonts w:asciiTheme="minorHAnsi" w:hAnsiTheme="minorHAnsi" w:cstheme="minorHAnsi"/>
        </w:rPr>
      </w:pPr>
      <w:bookmarkStart w:id="0" w:name="_GoBack"/>
      <w:bookmarkEnd w:id="0"/>
    </w:p>
    <w:p w:rsidR="007F4D05" w:rsidRPr="00164A86" w:rsidRDefault="007F4D05" w:rsidP="00164A86">
      <w:pPr>
        <w:jc w:val="lowKashida"/>
        <w:rPr>
          <w:rFonts w:asciiTheme="minorHAnsi" w:hAnsiTheme="minorHAnsi" w:cstheme="minorHAnsi"/>
          <w:rtl/>
        </w:rPr>
        <w:sectPr w:rsidR="007F4D05" w:rsidRPr="00164A86" w:rsidSect="00A04FE6">
          <w:pgSz w:w="8391" w:h="11906" w:code="11"/>
          <w:pgMar w:top="737" w:right="737" w:bottom="737" w:left="737" w:header="709" w:footer="709" w:gutter="0"/>
          <w:cols w:space="708"/>
          <w:bidi/>
          <w:rtlGutter/>
          <w:docGrid w:linePitch="360"/>
        </w:sectPr>
      </w:pPr>
    </w:p>
    <w:p w:rsidR="00163BDF" w:rsidRPr="00164A86" w:rsidRDefault="00163BDF" w:rsidP="00164A86">
      <w:pPr>
        <w:pStyle w:val="a"/>
        <w:shd w:val="clear" w:color="auto" w:fill="FFFFFF" w:themeFill="background1"/>
        <w:jc w:val="lowKashida"/>
        <w:rPr>
          <w:rFonts w:asciiTheme="minorHAnsi" w:hAnsiTheme="minorHAnsi" w:cstheme="minorHAnsi"/>
          <w:color w:val="000000" w:themeColor="text1"/>
          <w:rtl/>
        </w:rPr>
      </w:pPr>
    </w:p>
    <w:p w:rsidR="00163BDF" w:rsidRPr="00164A86" w:rsidRDefault="00163BDF" w:rsidP="00164A86">
      <w:pPr>
        <w:pStyle w:val="Heading1"/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محتوای تابلو اعلانات این هفته مدرسه‌نما</w:t>
      </w:r>
    </w:p>
    <w:p w:rsidR="00A65653" w:rsidRPr="00164A86" w:rsidRDefault="00A65653" w:rsidP="00164A86">
      <w:pPr>
        <w:pStyle w:val="Heading2"/>
        <w:jc w:val="lowKashida"/>
        <w:rPr>
          <w:rFonts w:asciiTheme="minorHAnsi" w:hAnsiTheme="minorHAnsi" w:cstheme="minorHAnsi"/>
          <w:sz w:val="28"/>
          <w:szCs w:val="28"/>
          <w:rtl/>
        </w:rPr>
      </w:pPr>
      <w:r w:rsidRPr="00164A86">
        <w:rPr>
          <w:rFonts w:asciiTheme="minorHAnsi" w:hAnsiTheme="minorHAnsi" w:cstheme="minorHAnsi"/>
          <w:sz w:val="28"/>
          <w:szCs w:val="28"/>
          <w:rtl/>
        </w:rPr>
        <w:t>تکاپو</w:t>
      </w:r>
    </w:p>
    <w:p w:rsidR="00A65653" w:rsidRPr="00164A86" w:rsidRDefault="00A65653" w:rsidP="00164A86">
      <w:pPr>
        <w:pStyle w:val="Heading3"/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دشمن درس خواندن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هر یک از ما به گونه</w:t>
      </w:r>
      <w:r w:rsidRPr="00164A86">
        <w:rPr>
          <w:rFonts w:asciiTheme="minorHAnsi" w:hAnsiTheme="minorHAnsi" w:cstheme="minorHAnsi"/>
          <w:rtl/>
        </w:rPr>
        <w:softHyphen/>
        <w:t>ای در یادگیری با مشکلاتی مواجهیم و باید با اصلاح روش‌ها، این مشکلات را به حداقل برسانیم.</w:t>
      </w:r>
    </w:p>
    <w:p w:rsidR="00A65653" w:rsidRPr="00164A86" w:rsidRDefault="00A65653" w:rsidP="00164A86">
      <w:pPr>
        <w:pStyle w:val="ListParagraph"/>
        <w:numPr>
          <w:ilvl w:val="0"/>
          <w:numId w:val="5"/>
        </w:numPr>
        <w:bidi/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هدف نداریم: به انگیزه‌ها فکر کنیم. درس می‌خوانیم تا چطور بشه؟!</w:t>
      </w:r>
    </w:p>
    <w:p w:rsidR="00A65653" w:rsidRPr="00164A86" w:rsidRDefault="00A65653" w:rsidP="00164A86">
      <w:pPr>
        <w:pStyle w:val="ListParagraph"/>
        <w:numPr>
          <w:ilvl w:val="0"/>
          <w:numId w:val="5"/>
        </w:numPr>
        <w:bidi/>
        <w:jc w:val="lowKashida"/>
        <w:rPr>
          <w:rFonts w:asciiTheme="minorHAnsi" w:hAnsiTheme="minorHAnsi" w:cstheme="minorHAnsi"/>
          <w:lang w:bidi="fa-IR"/>
        </w:rPr>
      </w:pPr>
      <w:r w:rsidRPr="00164A86">
        <w:rPr>
          <w:rFonts w:asciiTheme="minorHAnsi" w:hAnsiTheme="minorHAnsi" w:cstheme="minorHAnsi"/>
          <w:rtl/>
        </w:rPr>
        <w:t>‌دقت نمی‌کنیم</w:t>
      </w:r>
      <w:r w:rsidRPr="00164A86">
        <w:rPr>
          <w:rFonts w:asciiTheme="minorHAnsi" w:hAnsiTheme="minorHAnsi" w:cstheme="minorHAnsi"/>
          <w:rtl/>
          <w:lang w:bidi="fa-IR"/>
        </w:rPr>
        <w:t>:</w:t>
      </w:r>
      <w:r w:rsidRPr="00164A86">
        <w:rPr>
          <w:rFonts w:asciiTheme="minorHAnsi" w:hAnsiTheme="minorHAnsi" w:cstheme="minorHAnsi"/>
          <w:lang w:bidi="fa-IR"/>
        </w:rPr>
        <w:t xml:space="preserve"> </w:t>
      </w:r>
      <w:r w:rsidRPr="00164A86">
        <w:rPr>
          <w:rFonts w:asciiTheme="minorHAnsi" w:hAnsiTheme="minorHAnsi" w:cstheme="minorHAnsi"/>
          <w:rtl/>
          <w:lang w:bidi="fa-IR"/>
        </w:rPr>
        <w:t>چون</w:t>
      </w:r>
      <w:r w:rsidRPr="00164A86">
        <w:rPr>
          <w:rFonts w:asciiTheme="minorHAnsi" w:hAnsiTheme="minorHAnsi" w:cstheme="minorHAnsi"/>
          <w:rtl/>
        </w:rPr>
        <w:t xml:space="preserve"> علاقه نداریم، سخته، سروصدا و تلفن همراه و... هم که مزاحمه. شاید هم پایه‌ درسی‌مون ضعیفه؟</w:t>
      </w:r>
    </w:p>
    <w:p w:rsidR="00A65653" w:rsidRPr="00164A86" w:rsidRDefault="00A65653" w:rsidP="00164A86">
      <w:pPr>
        <w:pStyle w:val="ListParagraph"/>
        <w:numPr>
          <w:ilvl w:val="0"/>
          <w:numId w:val="5"/>
        </w:numPr>
        <w:bidi/>
        <w:jc w:val="lowKashida"/>
        <w:rPr>
          <w:rFonts w:asciiTheme="minorHAnsi" w:hAnsiTheme="minorHAnsi" w:cstheme="minorHAnsi"/>
          <w:lang w:bidi="fa-IR"/>
        </w:rPr>
      </w:pPr>
      <w:r w:rsidRPr="00164A86">
        <w:rPr>
          <w:rFonts w:asciiTheme="minorHAnsi" w:hAnsiTheme="minorHAnsi" w:cstheme="minorHAnsi"/>
          <w:rtl/>
        </w:rPr>
        <w:t>روش‌ مطالعه ویژه خودمان را بلد نیستیم:</w:t>
      </w:r>
      <w:r w:rsidRPr="00164A86">
        <w:rPr>
          <w:rFonts w:asciiTheme="minorHAnsi" w:hAnsiTheme="minorHAnsi" w:cstheme="minorHAnsi"/>
          <w:rtl/>
          <w:lang w:bidi="fa-IR"/>
        </w:rPr>
        <w:t xml:space="preserve"> </w:t>
      </w:r>
      <w:r w:rsidRPr="00164A86">
        <w:rPr>
          <w:rFonts w:asciiTheme="minorHAnsi" w:hAnsiTheme="minorHAnsi" w:cstheme="minorHAnsi"/>
          <w:rtl/>
        </w:rPr>
        <w:t xml:space="preserve">با چه روشی </w:t>
      </w:r>
      <w:r w:rsidR="00327912" w:rsidRPr="00164A86">
        <w:rPr>
          <w:rFonts w:asciiTheme="minorHAnsi" w:hAnsiTheme="minorHAnsi" w:cstheme="minorHAnsi"/>
          <w:rtl/>
        </w:rPr>
        <w:t xml:space="preserve">در برخی زمینه‌ها </w:t>
      </w:r>
      <w:r w:rsidRPr="00164A86">
        <w:rPr>
          <w:rFonts w:asciiTheme="minorHAnsi" w:hAnsiTheme="minorHAnsi" w:cstheme="minorHAnsi"/>
          <w:rtl/>
        </w:rPr>
        <w:t>موفق</w:t>
      </w:r>
      <w:r w:rsidR="00327912" w:rsidRPr="00164A86">
        <w:rPr>
          <w:rFonts w:asciiTheme="minorHAnsi" w:hAnsiTheme="minorHAnsi" w:cstheme="minorHAnsi"/>
          <w:rtl/>
        </w:rPr>
        <w:t xml:space="preserve"> شدیم؟ از همان روش استفاده کنیم.</w:t>
      </w:r>
    </w:p>
    <w:p w:rsidR="00A65653" w:rsidRPr="00164A86" w:rsidRDefault="00327912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شیوه </w:t>
      </w:r>
      <w:r w:rsidR="00A65653" w:rsidRPr="00164A86">
        <w:rPr>
          <w:rFonts w:asciiTheme="minorHAnsi" w:hAnsiTheme="minorHAnsi" w:cstheme="minorHAnsi"/>
          <w:rtl/>
        </w:rPr>
        <w:t xml:space="preserve">یادگیری هر </w:t>
      </w:r>
      <w:r w:rsidRPr="00164A86">
        <w:rPr>
          <w:rFonts w:asciiTheme="minorHAnsi" w:hAnsiTheme="minorHAnsi" w:cstheme="minorHAnsi"/>
          <w:rtl/>
        </w:rPr>
        <w:t>کسی با</w:t>
      </w:r>
      <w:r w:rsidR="00A65653" w:rsidRPr="00164A86">
        <w:rPr>
          <w:rFonts w:asciiTheme="minorHAnsi" w:hAnsiTheme="minorHAnsi" w:cstheme="minorHAnsi"/>
          <w:rtl/>
        </w:rPr>
        <w:t xml:space="preserve"> دیگر</w:t>
      </w:r>
      <w:r w:rsidRPr="00164A86">
        <w:rPr>
          <w:rFonts w:asciiTheme="minorHAnsi" w:hAnsiTheme="minorHAnsi" w:cstheme="minorHAnsi"/>
          <w:rtl/>
        </w:rPr>
        <w:t>ی</w:t>
      </w:r>
      <w:r w:rsidR="00A65653" w:rsidRPr="00164A86">
        <w:rPr>
          <w:rFonts w:asciiTheme="minorHAnsi" w:hAnsiTheme="minorHAnsi" w:cstheme="minorHAnsi"/>
          <w:rtl/>
        </w:rPr>
        <w:t xml:space="preserve"> متفاوت </w:t>
      </w:r>
      <w:r w:rsidRPr="00164A86">
        <w:rPr>
          <w:rFonts w:asciiTheme="minorHAnsi" w:hAnsiTheme="minorHAnsi" w:cstheme="minorHAnsi"/>
          <w:rtl/>
        </w:rPr>
        <w:t>است.</w:t>
      </w:r>
      <w:r w:rsidR="00A65653" w:rsidRPr="00164A86">
        <w:rPr>
          <w:rFonts w:asciiTheme="minorHAnsi" w:hAnsiTheme="minorHAnsi" w:cstheme="minorHAnsi"/>
          <w:rtl/>
        </w:rPr>
        <w:t xml:space="preserve"> طرز تفکر، شخصیت و روشی </w:t>
      </w:r>
      <w:r w:rsidRPr="00164A86">
        <w:rPr>
          <w:rFonts w:asciiTheme="minorHAnsi" w:hAnsiTheme="minorHAnsi" w:cstheme="minorHAnsi"/>
          <w:rtl/>
        </w:rPr>
        <w:t>آدم‌ها در یادگیری با هم فرق می‌کند.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br w:type="page"/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</w:rPr>
      </w:pPr>
    </w:p>
    <w:p w:rsidR="00A65653" w:rsidRPr="00164A86" w:rsidRDefault="00A65653" w:rsidP="00164A86">
      <w:pPr>
        <w:pStyle w:val="Heading2"/>
        <w:jc w:val="lowKashida"/>
        <w:rPr>
          <w:rFonts w:asciiTheme="minorHAnsi" w:hAnsiTheme="minorHAnsi" w:cstheme="minorHAnsi"/>
          <w:sz w:val="28"/>
          <w:szCs w:val="28"/>
          <w:rtl/>
        </w:rPr>
      </w:pPr>
      <w:r w:rsidRPr="00164A86">
        <w:rPr>
          <w:rFonts w:asciiTheme="minorHAnsi" w:hAnsiTheme="minorHAnsi" w:cstheme="minorHAnsi"/>
          <w:sz w:val="28"/>
          <w:szCs w:val="28"/>
          <w:rtl/>
        </w:rPr>
        <w:t>روایت</w:t>
      </w:r>
    </w:p>
    <w:p w:rsidR="00A65653" w:rsidRPr="00164A86" w:rsidRDefault="00A65653" w:rsidP="00164A86">
      <w:pPr>
        <w:pStyle w:val="Heading3"/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چهار با چهار</w:t>
      </w:r>
    </w:p>
    <w:p w:rsidR="00327912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هر که را چهار چیز عطایش کنند</w:t>
      </w:r>
      <w:r w:rsidR="00327912" w:rsidRPr="00164A86">
        <w:rPr>
          <w:rFonts w:asciiTheme="minorHAnsi" w:hAnsiTheme="minorHAnsi" w:cstheme="minorHAnsi"/>
          <w:rtl/>
        </w:rPr>
        <w:t>، از چهار چیز محرومش نسازند.</w:t>
      </w:r>
    </w:p>
    <w:p w:rsidR="00327912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کسی را که دعا بخشند</w:t>
      </w:r>
      <w:r w:rsidR="00327912" w:rsidRPr="00164A86">
        <w:rPr>
          <w:rFonts w:asciiTheme="minorHAnsi" w:hAnsiTheme="minorHAnsi" w:cstheme="minorHAnsi"/>
          <w:rtl/>
        </w:rPr>
        <w:t>،</w:t>
      </w:r>
      <w:r w:rsidRPr="00164A86">
        <w:rPr>
          <w:rFonts w:asciiTheme="minorHAnsi" w:hAnsiTheme="minorHAnsi" w:cstheme="minorHAnsi"/>
          <w:rtl/>
        </w:rPr>
        <w:t xml:space="preserve"> از اجابت محروم نسازند. </w:t>
      </w:r>
    </w:p>
    <w:p w:rsidR="00327912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کسی را که توبه دهند، از پذیرش محروم نکنند. </w:t>
      </w:r>
    </w:p>
    <w:p w:rsidR="00327912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کسی را که استغفار دهند، از آمرزیدن بی</w:t>
      </w:r>
      <w:r w:rsidRPr="00164A86">
        <w:rPr>
          <w:rFonts w:asciiTheme="minorHAnsi" w:hAnsiTheme="minorHAnsi" w:cstheme="minorHAnsi"/>
          <w:rtl/>
        </w:rPr>
        <w:softHyphen/>
        <w:t xml:space="preserve">بهره نکنند. 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کسی را که شکر بخشند</w:t>
      </w:r>
      <w:r w:rsidR="00327912" w:rsidRPr="00164A86">
        <w:rPr>
          <w:rFonts w:asciiTheme="minorHAnsi" w:hAnsiTheme="minorHAnsi" w:cstheme="minorHAnsi"/>
          <w:rtl/>
        </w:rPr>
        <w:t>،</w:t>
      </w:r>
      <w:r w:rsidRPr="00164A86">
        <w:rPr>
          <w:rFonts w:asciiTheme="minorHAnsi" w:hAnsiTheme="minorHAnsi" w:cstheme="minorHAnsi"/>
          <w:rtl/>
        </w:rPr>
        <w:t xml:space="preserve"> از اضافه شدن نعمت محروم ننمایند.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حکمت 135 نهج البلاغه</w:t>
      </w:r>
    </w:p>
    <w:p w:rsidR="00327912" w:rsidRPr="00164A86" w:rsidRDefault="00327912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امید که توفیق دعا، توبه، استغفار و شکر داشته باشیم تا از اجابت،‌ پذیرش، آمرزش و افزایش نعمت هم بهره‌مند بشویم.</w:t>
      </w:r>
    </w:p>
    <w:p w:rsidR="006564E7" w:rsidRPr="00164A86" w:rsidRDefault="006564E7" w:rsidP="00164A86">
      <w:pPr>
        <w:jc w:val="lowKashida"/>
        <w:rPr>
          <w:rFonts w:asciiTheme="minorHAnsi" w:hAnsiTheme="minorHAnsi" w:cstheme="minorHAnsi"/>
          <w:rtl/>
        </w:rPr>
        <w:sectPr w:rsidR="006564E7" w:rsidRPr="00164A86" w:rsidSect="00A04FE6">
          <w:pgSz w:w="8391" w:h="11906" w:code="11"/>
          <w:pgMar w:top="737" w:right="737" w:bottom="737" w:left="737" w:header="709" w:footer="709" w:gutter="0"/>
          <w:cols w:space="708"/>
          <w:bidi/>
          <w:rtlGutter/>
          <w:docGrid w:linePitch="360"/>
        </w:sectPr>
      </w:pPr>
    </w:p>
    <w:p w:rsidR="006564E7" w:rsidRPr="00164A86" w:rsidRDefault="006564E7" w:rsidP="00164A86">
      <w:pPr>
        <w:jc w:val="lowKashida"/>
        <w:rPr>
          <w:rFonts w:asciiTheme="minorHAnsi" w:hAnsiTheme="minorHAnsi" w:cstheme="minorHAnsi"/>
          <w:rtl/>
        </w:rPr>
      </w:pPr>
    </w:p>
    <w:p w:rsidR="00A65653" w:rsidRPr="00164A86" w:rsidRDefault="006564E7" w:rsidP="00164A86">
      <w:pPr>
        <w:pStyle w:val="Heading2"/>
        <w:jc w:val="lowKashida"/>
        <w:rPr>
          <w:rFonts w:asciiTheme="minorHAnsi" w:hAnsiTheme="minorHAnsi" w:cstheme="minorHAnsi"/>
          <w:sz w:val="28"/>
          <w:szCs w:val="28"/>
          <w:rtl/>
        </w:rPr>
      </w:pPr>
      <w:r w:rsidRPr="00164A86">
        <w:rPr>
          <w:rFonts w:asciiTheme="minorHAnsi" w:hAnsiTheme="minorHAnsi" w:cstheme="minorHAnsi"/>
          <w:sz w:val="28"/>
          <w:szCs w:val="28"/>
          <w:rtl/>
        </w:rPr>
        <w:t>شهدا</w:t>
      </w:r>
    </w:p>
    <w:p w:rsidR="00A65653" w:rsidRPr="00164A86" w:rsidRDefault="006564E7" w:rsidP="00164A86">
      <w:pPr>
        <w:pStyle w:val="Heading3"/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از همین نوجوانی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منزلی که ما در آن سکونت داشتیم</w:t>
      </w:r>
      <w:r w:rsidR="006564E7" w:rsidRPr="00164A86">
        <w:rPr>
          <w:rFonts w:asciiTheme="minorHAnsi" w:hAnsiTheme="minorHAnsi" w:cstheme="minorHAnsi"/>
          <w:rtl/>
        </w:rPr>
        <w:t>،</w:t>
      </w:r>
      <w:r w:rsidRPr="00164A86">
        <w:rPr>
          <w:rFonts w:asciiTheme="minorHAnsi" w:hAnsiTheme="minorHAnsi" w:cstheme="minorHAnsi"/>
          <w:rtl/>
        </w:rPr>
        <w:t xml:space="preserve"> یک اتاق بیشتر نداشت</w:t>
      </w:r>
      <w:r w:rsidR="006564E7" w:rsidRPr="00164A86">
        <w:rPr>
          <w:rFonts w:asciiTheme="minorHAnsi" w:hAnsiTheme="minorHAnsi" w:cstheme="minorHAnsi"/>
          <w:rtl/>
        </w:rPr>
        <w:t>.</w:t>
      </w:r>
      <w:r w:rsidRPr="00164A86">
        <w:rPr>
          <w:rFonts w:asciiTheme="minorHAnsi" w:hAnsiTheme="minorHAnsi" w:cstheme="minorHAnsi"/>
          <w:rtl/>
        </w:rPr>
        <w:t xml:space="preserve"> اتاق را با استفاده از وسایل خانه به دو بخش تقسیم کرده بودیم، قسمتی را برای پذیرایی از مهمان و قسمت دیگری را برای اقامت خودمان اختصاص داده بودیم</w:t>
      </w:r>
      <w:r w:rsidR="006564E7" w:rsidRPr="00164A86">
        <w:rPr>
          <w:rFonts w:asciiTheme="minorHAnsi" w:hAnsiTheme="minorHAnsi" w:cstheme="minorHAnsi"/>
          <w:rtl/>
        </w:rPr>
        <w:t>.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همه خوابیدیم اما چشم‌های بیدار علی خواب را از چشمان پدرم که او را بسیار دوست داشت</w:t>
      </w:r>
      <w:r w:rsidR="006564E7" w:rsidRPr="00164A86">
        <w:rPr>
          <w:rFonts w:asciiTheme="minorHAnsi" w:hAnsiTheme="minorHAnsi" w:cstheme="minorHAnsi"/>
          <w:rtl/>
        </w:rPr>
        <w:t>،</w:t>
      </w:r>
      <w:r w:rsidRPr="00164A86">
        <w:rPr>
          <w:rFonts w:asciiTheme="minorHAnsi" w:hAnsiTheme="minorHAnsi" w:cstheme="minorHAnsi"/>
          <w:rtl/>
        </w:rPr>
        <w:t xml:space="preserve"> گرفته بود</w:t>
      </w:r>
      <w:r w:rsidR="006564E7" w:rsidRPr="00164A86">
        <w:rPr>
          <w:rFonts w:asciiTheme="minorHAnsi" w:hAnsiTheme="minorHAnsi" w:cstheme="minorHAnsi"/>
          <w:rtl/>
        </w:rPr>
        <w:t>.</w:t>
      </w:r>
      <w:r w:rsidRPr="00164A86">
        <w:rPr>
          <w:rFonts w:asciiTheme="minorHAnsi" w:hAnsiTheme="minorHAnsi" w:cstheme="minorHAnsi"/>
          <w:rtl/>
        </w:rPr>
        <w:t xml:space="preserve"> پدرم به علی گفت: «قوت قلبم</w:t>
      </w:r>
      <w:r w:rsidR="006564E7" w:rsidRPr="00164A86">
        <w:rPr>
          <w:rFonts w:asciiTheme="minorHAnsi" w:hAnsiTheme="minorHAnsi" w:cstheme="minorHAnsi"/>
          <w:rtl/>
        </w:rPr>
        <w:t>!</w:t>
      </w:r>
      <w:r w:rsidRPr="00164A86">
        <w:rPr>
          <w:rFonts w:asciiTheme="minorHAnsi" w:hAnsiTheme="minorHAnsi" w:cstheme="minorHAnsi"/>
          <w:rtl/>
        </w:rPr>
        <w:t xml:space="preserve"> برای تو زود است که رنج طاعت و عبادت را بر خود تحمیل کنی.»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علی گفت: «معلوم نیست در سنین بالا موفق به انجام عبادت شوم، انسان باید از همین نوجوانی خودش را آماده کند.»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خواهر </w:t>
      </w:r>
      <w:r w:rsidR="006564E7" w:rsidRPr="00164A86">
        <w:rPr>
          <w:rFonts w:asciiTheme="minorHAnsi" w:hAnsiTheme="minorHAnsi" w:cstheme="minorHAnsi"/>
          <w:rtl/>
        </w:rPr>
        <w:t xml:space="preserve">طلبه </w:t>
      </w:r>
      <w:r w:rsidRPr="00164A86">
        <w:rPr>
          <w:rFonts w:asciiTheme="minorHAnsi" w:hAnsiTheme="minorHAnsi" w:cstheme="minorHAnsi"/>
          <w:rtl/>
        </w:rPr>
        <w:t>شهید علی م</w:t>
      </w:r>
      <w:r w:rsidR="006564E7" w:rsidRPr="00164A86">
        <w:rPr>
          <w:rFonts w:asciiTheme="minorHAnsi" w:hAnsiTheme="minorHAnsi" w:cstheme="minorHAnsi"/>
          <w:rtl/>
        </w:rPr>
        <w:t>ؤ</w:t>
      </w:r>
      <w:r w:rsidRPr="00164A86">
        <w:rPr>
          <w:rFonts w:asciiTheme="minorHAnsi" w:hAnsiTheme="minorHAnsi" w:cstheme="minorHAnsi"/>
          <w:rtl/>
        </w:rPr>
        <w:t>منی</w:t>
      </w:r>
    </w:p>
    <w:p w:rsidR="00A65653" w:rsidRPr="00164A86" w:rsidRDefault="006564E7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براساس: </w:t>
      </w:r>
      <w:r w:rsidR="00A65653" w:rsidRPr="00164A86">
        <w:rPr>
          <w:rFonts w:asciiTheme="minorHAnsi" w:hAnsiTheme="minorHAnsi" w:cstheme="minorHAnsi"/>
          <w:rtl/>
        </w:rPr>
        <w:t>فرهنگ</w:t>
      </w:r>
      <w:r w:rsidR="00752847" w:rsidRPr="00164A86">
        <w:rPr>
          <w:rFonts w:asciiTheme="minorHAnsi" w:hAnsiTheme="minorHAnsi" w:cstheme="minorHAnsi"/>
          <w:rtl/>
        </w:rPr>
        <w:t>‌</w:t>
      </w:r>
      <w:r w:rsidR="00A65653" w:rsidRPr="00164A86">
        <w:rPr>
          <w:rFonts w:asciiTheme="minorHAnsi" w:hAnsiTheme="minorHAnsi" w:cstheme="minorHAnsi"/>
          <w:rtl/>
        </w:rPr>
        <w:t>نیوز</w:t>
      </w:r>
    </w:p>
    <w:p w:rsidR="006564E7" w:rsidRPr="00164A86" w:rsidRDefault="006564E7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br w:type="page"/>
      </w:r>
    </w:p>
    <w:p w:rsidR="006564E7" w:rsidRPr="00164A86" w:rsidRDefault="006564E7" w:rsidP="00164A86">
      <w:pPr>
        <w:jc w:val="lowKashida"/>
        <w:rPr>
          <w:rFonts w:asciiTheme="minorHAnsi" w:hAnsiTheme="minorHAnsi" w:cstheme="minorHAnsi"/>
          <w:rtl/>
        </w:rPr>
      </w:pPr>
    </w:p>
    <w:p w:rsidR="00A65653" w:rsidRPr="00164A86" w:rsidRDefault="00A65653" w:rsidP="00164A86">
      <w:pPr>
        <w:pStyle w:val="Heading2"/>
        <w:jc w:val="lowKashida"/>
        <w:rPr>
          <w:rFonts w:asciiTheme="minorHAnsi" w:hAnsiTheme="minorHAnsi" w:cstheme="minorHAnsi"/>
          <w:sz w:val="28"/>
          <w:szCs w:val="28"/>
          <w:rtl/>
        </w:rPr>
      </w:pPr>
      <w:r w:rsidRPr="00164A86">
        <w:rPr>
          <w:rFonts w:asciiTheme="minorHAnsi" w:hAnsiTheme="minorHAnsi" w:cstheme="minorHAnsi"/>
          <w:sz w:val="28"/>
          <w:szCs w:val="28"/>
          <w:rtl/>
        </w:rPr>
        <w:t>کتاب خوب</w:t>
      </w:r>
    </w:p>
    <w:p w:rsidR="00A65653" w:rsidRPr="00164A86" w:rsidRDefault="00A65653" w:rsidP="00164A86">
      <w:pPr>
        <w:pStyle w:val="Heading3"/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ادب عاشقی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کتاب حاضر </w:t>
      </w:r>
      <w:r w:rsidR="006564E7" w:rsidRPr="00164A86">
        <w:rPr>
          <w:rFonts w:asciiTheme="minorHAnsi" w:hAnsiTheme="minorHAnsi" w:cstheme="minorHAnsi"/>
          <w:rtl/>
        </w:rPr>
        <w:t>نسخه مدون‌شده‌ای</w:t>
      </w:r>
      <w:r w:rsidRPr="00164A86">
        <w:rPr>
          <w:rFonts w:asciiTheme="minorHAnsi" w:hAnsiTheme="minorHAnsi" w:cstheme="minorHAnsi"/>
          <w:rtl/>
        </w:rPr>
        <w:t xml:space="preserve"> از مجموعه سخنرانی</w:t>
      </w:r>
      <w:r w:rsidRPr="00164A86">
        <w:rPr>
          <w:rFonts w:asciiTheme="minorHAnsi" w:hAnsiTheme="minorHAnsi" w:cstheme="minorHAnsi"/>
          <w:rtl/>
        </w:rPr>
        <w:softHyphen/>
        <w:t>های آیت</w:t>
      </w:r>
      <w:r w:rsidRPr="00164A86">
        <w:rPr>
          <w:rFonts w:asciiTheme="minorHAnsi" w:hAnsiTheme="minorHAnsi" w:cstheme="minorHAnsi"/>
          <w:rtl/>
        </w:rPr>
        <w:softHyphen/>
        <w:t>الله عابدینی در مو</w:t>
      </w:r>
      <w:r w:rsidR="006564E7" w:rsidRPr="00164A86">
        <w:rPr>
          <w:rFonts w:asciiTheme="minorHAnsi" w:hAnsiTheme="minorHAnsi" w:cstheme="minorHAnsi"/>
          <w:rtl/>
        </w:rPr>
        <w:t xml:space="preserve">ضوع آداب حضور در مجالس اهل‌بیت </w:t>
      </w:r>
      <w:r w:rsidRPr="00164A86">
        <w:rPr>
          <w:rFonts w:asciiTheme="minorHAnsi" w:hAnsiTheme="minorHAnsi" w:cstheme="minorHAnsi"/>
          <w:rtl/>
        </w:rPr>
        <w:t>علیهم</w:t>
      </w:r>
      <w:r w:rsidR="006564E7" w:rsidRPr="00164A86">
        <w:rPr>
          <w:rFonts w:asciiTheme="minorHAnsi" w:hAnsiTheme="minorHAnsi" w:cstheme="minorHAnsi"/>
          <w:rtl/>
        </w:rPr>
        <w:t>‌</w:t>
      </w:r>
      <w:r w:rsidRPr="00164A86">
        <w:rPr>
          <w:rFonts w:asciiTheme="minorHAnsi" w:hAnsiTheme="minorHAnsi" w:cstheme="minorHAnsi"/>
          <w:rtl/>
        </w:rPr>
        <w:t>السلام است. بی</w:t>
      </w:r>
      <w:r w:rsidRPr="00164A86">
        <w:rPr>
          <w:rFonts w:asciiTheme="minorHAnsi" w:hAnsiTheme="minorHAnsi" w:cstheme="minorHAnsi"/>
          <w:rtl/>
        </w:rPr>
        <w:softHyphen/>
        <w:t>شک محتوای ارزشمند این کتاب کمک می</w:t>
      </w:r>
      <w:r w:rsidRPr="00164A86">
        <w:rPr>
          <w:rFonts w:asciiTheme="minorHAnsi" w:hAnsiTheme="minorHAnsi" w:cstheme="minorHAnsi"/>
          <w:rtl/>
        </w:rPr>
        <w:softHyphen/>
        <w:t xml:space="preserve">کند تا بتوانیم بهره بیشتری از </w:t>
      </w:r>
      <w:r w:rsidR="006564E7" w:rsidRPr="00164A86">
        <w:rPr>
          <w:rFonts w:asciiTheme="minorHAnsi" w:hAnsiTheme="minorHAnsi" w:cstheme="minorHAnsi"/>
          <w:rtl/>
        </w:rPr>
        <w:t>هیئات</w:t>
      </w:r>
      <w:r w:rsidRPr="00164A86">
        <w:rPr>
          <w:rFonts w:asciiTheme="minorHAnsi" w:hAnsiTheme="minorHAnsi" w:cstheme="minorHAnsi"/>
          <w:rtl/>
        </w:rPr>
        <w:t xml:space="preserve"> ببریم.</w:t>
      </w:r>
    </w:p>
    <w:p w:rsidR="00A65653" w:rsidRPr="00164A86" w:rsidRDefault="006564E7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 xml:space="preserve">محمدرضا عابدینی، </w:t>
      </w:r>
      <w:r w:rsidR="00A65653" w:rsidRPr="00164A86">
        <w:rPr>
          <w:rFonts w:asciiTheme="minorHAnsi" w:hAnsiTheme="minorHAnsi" w:cstheme="minorHAnsi"/>
          <w:rtl/>
        </w:rPr>
        <w:t xml:space="preserve">نشر معارف، </w:t>
      </w:r>
      <w:r w:rsidRPr="00164A86">
        <w:rPr>
          <w:rFonts w:asciiTheme="minorHAnsi" w:hAnsiTheme="minorHAnsi" w:cstheme="minorHAnsi"/>
          <w:rtl/>
        </w:rPr>
        <w:t>۱۶۸ صفحه، 25000 تومان.</w:t>
      </w:r>
    </w:p>
    <w:p w:rsidR="00752847" w:rsidRPr="00164A86" w:rsidRDefault="00752847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br w:type="page"/>
      </w:r>
    </w:p>
    <w:p w:rsidR="00752847" w:rsidRPr="00164A86" w:rsidRDefault="00752847" w:rsidP="00164A86">
      <w:pPr>
        <w:jc w:val="lowKashida"/>
        <w:rPr>
          <w:rFonts w:asciiTheme="minorHAnsi" w:hAnsiTheme="minorHAnsi" w:cstheme="minorHAnsi"/>
        </w:rPr>
      </w:pPr>
    </w:p>
    <w:p w:rsidR="00A65653" w:rsidRPr="00164A86" w:rsidRDefault="00A65653" w:rsidP="00164A86">
      <w:pPr>
        <w:pStyle w:val="Heading2"/>
        <w:jc w:val="lowKashida"/>
        <w:rPr>
          <w:rFonts w:asciiTheme="minorHAnsi" w:hAnsiTheme="minorHAnsi" w:cstheme="minorHAnsi"/>
          <w:sz w:val="28"/>
          <w:szCs w:val="28"/>
          <w:rtl/>
        </w:rPr>
      </w:pPr>
      <w:r w:rsidRPr="00164A86">
        <w:rPr>
          <w:rFonts w:asciiTheme="minorHAnsi" w:hAnsiTheme="minorHAnsi" w:cstheme="minorHAnsi"/>
          <w:sz w:val="28"/>
          <w:szCs w:val="28"/>
          <w:rtl/>
        </w:rPr>
        <w:t>دانستنی</w:t>
      </w:r>
      <w:r w:rsidRPr="00164A86">
        <w:rPr>
          <w:rFonts w:asciiTheme="minorHAnsi" w:hAnsiTheme="minorHAnsi" w:cstheme="minorHAnsi"/>
          <w:sz w:val="28"/>
          <w:szCs w:val="28"/>
          <w:rtl/>
        </w:rPr>
        <w:softHyphen/>
        <w:t>ها</w:t>
      </w:r>
    </w:p>
    <w:p w:rsidR="00A65653" w:rsidRPr="00164A86" w:rsidRDefault="00A65653" w:rsidP="00164A86">
      <w:pPr>
        <w:pStyle w:val="Heading3"/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دود نخور،</w:t>
      </w:r>
      <w:r w:rsidR="006564E7" w:rsidRPr="00164A86">
        <w:rPr>
          <w:rFonts w:asciiTheme="minorHAnsi" w:hAnsiTheme="minorHAnsi" w:cstheme="minorHAnsi"/>
          <w:rtl/>
        </w:rPr>
        <w:t xml:space="preserve"> چاق می‌شی!</w:t>
      </w:r>
    </w:p>
    <w:p w:rsidR="00A65653" w:rsidRPr="00164A86" w:rsidRDefault="00752847" w:rsidP="00164A86">
      <w:pPr>
        <w:jc w:val="lowKashida"/>
        <w:rPr>
          <w:rFonts w:asciiTheme="minorHAnsi" w:hAnsiTheme="minorHAnsi" w:cstheme="minorHAnsi"/>
          <w:rtl/>
        </w:rPr>
      </w:pPr>
      <w:r w:rsidRPr="00164A86">
        <w:rPr>
          <w:rFonts w:asciiTheme="minorHAnsi" w:hAnsiTheme="minorHAnsi" w:cstheme="minorHAnsi"/>
          <w:rtl/>
        </w:rPr>
        <w:t>در مطالعات مختلف همواره بر تأ</w:t>
      </w:r>
      <w:r w:rsidR="00A65653" w:rsidRPr="00164A86">
        <w:rPr>
          <w:rFonts w:asciiTheme="minorHAnsi" w:hAnsiTheme="minorHAnsi" w:cstheme="minorHAnsi"/>
          <w:rtl/>
        </w:rPr>
        <w:t>ثیر مخرب تنفس در هوای آلوده بر سلامت ریه‌ها و قلب ت</w:t>
      </w:r>
      <w:r w:rsidRPr="00164A86">
        <w:rPr>
          <w:rFonts w:asciiTheme="minorHAnsi" w:hAnsiTheme="minorHAnsi" w:cstheme="minorHAnsi"/>
          <w:rtl/>
        </w:rPr>
        <w:t>أ</w:t>
      </w:r>
      <w:r w:rsidR="00A65653" w:rsidRPr="00164A86">
        <w:rPr>
          <w:rFonts w:asciiTheme="minorHAnsi" w:hAnsiTheme="minorHAnsi" w:cstheme="minorHAnsi"/>
          <w:rtl/>
        </w:rPr>
        <w:t>کید شده‌ است. قرار گرفتن طولانی مدت در معرض ذرات ریز موجود در هوا عامل بروز بیماری‌های مزمن از قبیل مشکلات تنفسی، آسم، مشکلات کلیوی و حتی سرطان است. نتایج یک بررسی جدید در نشریه «فدراسیون انجمن‌های آمریکایی برای بیولوژی آزمایشی» نشان می‌دهد تنفس در هوای آلوده می‌تواند حتی به اضافه وزن منجر شود</w:t>
      </w:r>
      <w:r w:rsidRPr="00164A86">
        <w:rPr>
          <w:rFonts w:asciiTheme="minorHAnsi" w:hAnsiTheme="minorHAnsi" w:cstheme="minorHAnsi"/>
          <w:rtl/>
        </w:rPr>
        <w:t>.</w:t>
      </w:r>
    </w:p>
    <w:p w:rsidR="00A65653" w:rsidRPr="00164A86" w:rsidRDefault="00A65653" w:rsidP="00164A86">
      <w:pPr>
        <w:jc w:val="lowKashida"/>
        <w:rPr>
          <w:rFonts w:asciiTheme="minorHAnsi" w:hAnsiTheme="minorHAnsi" w:cstheme="minorHAnsi"/>
        </w:rPr>
      </w:pPr>
      <w:r w:rsidRPr="00164A86">
        <w:rPr>
          <w:rFonts w:asciiTheme="minorHAnsi" w:hAnsiTheme="minorHAnsi" w:cstheme="minorHAnsi"/>
          <w:rtl/>
        </w:rPr>
        <w:t>منبع: ایسنا</w:t>
      </w:r>
    </w:p>
    <w:p w:rsidR="00163BDF" w:rsidRPr="00164A86" w:rsidRDefault="00163BDF" w:rsidP="00164A86">
      <w:pPr>
        <w:jc w:val="lowKashida"/>
        <w:rPr>
          <w:rFonts w:asciiTheme="minorHAnsi" w:hAnsiTheme="minorHAnsi" w:cstheme="minorHAnsi"/>
        </w:rPr>
      </w:pPr>
    </w:p>
    <w:sectPr w:rsidR="00163BDF" w:rsidRPr="00164A86" w:rsidSect="00A04FE6">
      <w:pgSz w:w="8391" w:h="11906" w:code="11"/>
      <w:pgMar w:top="737" w:right="737" w:bottom="737" w:left="73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922" w:rsidRDefault="00DC0922" w:rsidP="003B3AAD">
      <w:r>
        <w:separator/>
      </w:r>
    </w:p>
  </w:endnote>
  <w:endnote w:type="continuationSeparator" w:id="0">
    <w:p w:rsidR="00DC0922" w:rsidRDefault="00DC0922" w:rsidP="003B3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Titr">
    <w:panose1 w:val="01000700000000000000"/>
    <w:charset w:val="B2"/>
    <w:family w:val="auto"/>
    <w:pitch w:val="variable"/>
    <w:sig w:usb0="80002003" w:usb1="80002042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922" w:rsidRDefault="00DC0922" w:rsidP="003B3AAD">
      <w:r>
        <w:separator/>
      </w:r>
    </w:p>
  </w:footnote>
  <w:footnote w:type="continuationSeparator" w:id="0">
    <w:p w:rsidR="00DC0922" w:rsidRDefault="00DC0922" w:rsidP="003B3A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65B70"/>
    <w:multiLevelType w:val="hybridMultilevel"/>
    <w:tmpl w:val="46382B36"/>
    <w:lvl w:ilvl="0" w:tplc="A4FE40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D10DF"/>
    <w:multiLevelType w:val="hybridMultilevel"/>
    <w:tmpl w:val="863A0506"/>
    <w:lvl w:ilvl="0" w:tplc="CA5017A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E2356"/>
    <w:multiLevelType w:val="hybridMultilevel"/>
    <w:tmpl w:val="8F3EB6FC"/>
    <w:lvl w:ilvl="0" w:tplc="B73AB250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54F71"/>
    <w:multiLevelType w:val="hybridMultilevel"/>
    <w:tmpl w:val="18DC284A"/>
    <w:lvl w:ilvl="0" w:tplc="B73AB250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20783"/>
    <w:multiLevelType w:val="hybridMultilevel"/>
    <w:tmpl w:val="9BA48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rE0MzEwNDM2MjdT0lEKTi0uzszPAykwMqgFAFMSa9MtAAAA"/>
  </w:docVars>
  <w:rsids>
    <w:rsidRoot w:val="00037F5C"/>
    <w:rsid w:val="000010AA"/>
    <w:rsid w:val="00031738"/>
    <w:rsid w:val="00037F5C"/>
    <w:rsid w:val="00042B24"/>
    <w:rsid w:val="000628D9"/>
    <w:rsid w:val="000724DB"/>
    <w:rsid w:val="00073EC3"/>
    <w:rsid w:val="00080729"/>
    <w:rsid w:val="000844BC"/>
    <w:rsid w:val="000A0304"/>
    <w:rsid w:val="000A67C8"/>
    <w:rsid w:val="000B3889"/>
    <w:rsid w:val="000F0A01"/>
    <w:rsid w:val="001068D0"/>
    <w:rsid w:val="001101BF"/>
    <w:rsid w:val="00127DB9"/>
    <w:rsid w:val="00136334"/>
    <w:rsid w:val="001524ED"/>
    <w:rsid w:val="00163BDF"/>
    <w:rsid w:val="00164A86"/>
    <w:rsid w:val="001762F9"/>
    <w:rsid w:val="00196157"/>
    <w:rsid w:val="001A12D6"/>
    <w:rsid w:val="001B3500"/>
    <w:rsid w:val="001B641E"/>
    <w:rsid w:val="001C1659"/>
    <w:rsid w:val="001C550C"/>
    <w:rsid w:val="001C69F5"/>
    <w:rsid w:val="001E7B6C"/>
    <w:rsid w:val="002207EC"/>
    <w:rsid w:val="0022235F"/>
    <w:rsid w:val="002249BA"/>
    <w:rsid w:val="00246127"/>
    <w:rsid w:val="0024612F"/>
    <w:rsid w:val="0026083E"/>
    <w:rsid w:val="00272199"/>
    <w:rsid w:val="0027719B"/>
    <w:rsid w:val="00277EBA"/>
    <w:rsid w:val="00283D91"/>
    <w:rsid w:val="00287077"/>
    <w:rsid w:val="002B5214"/>
    <w:rsid w:val="002E787C"/>
    <w:rsid w:val="002F60CF"/>
    <w:rsid w:val="00302AD7"/>
    <w:rsid w:val="00303EE2"/>
    <w:rsid w:val="00313BCA"/>
    <w:rsid w:val="00314825"/>
    <w:rsid w:val="00324478"/>
    <w:rsid w:val="00327912"/>
    <w:rsid w:val="003816FF"/>
    <w:rsid w:val="00381722"/>
    <w:rsid w:val="003824B8"/>
    <w:rsid w:val="003901AC"/>
    <w:rsid w:val="00397FDB"/>
    <w:rsid w:val="003A065A"/>
    <w:rsid w:val="003B3AAD"/>
    <w:rsid w:val="003C0884"/>
    <w:rsid w:val="003C39FC"/>
    <w:rsid w:val="003D21BB"/>
    <w:rsid w:val="003E74AE"/>
    <w:rsid w:val="0040739C"/>
    <w:rsid w:val="00410288"/>
    <w:rsid w:val="004235B8"/>
    <w:rsid w:val="0043255D"/>
    <w:rsid w:val="00436C06"/>
    <w:rsid w:val="0049700E"/>
    <w:rsid w:val="004A69ED"/>
    <w:rsid w:val="004B1808"/>
    <w:rsid w:val="004C1D0F"/>
    <w:rsid w:val="00502E82"/>
    <w:rsid w:val="0052149A"/>
    <w:rsid w:val="00531DC2"/>
    <w:rsid w:val="00533614"/>
    <w:rsid w:val="00555D0C"/>
    <w:rsid w:val="00573934"/>
    <w:rsid w:val="00581F78"/>
    <w:rsid w:val="005B29FE"/>
    <w:rsid w:val="005B58B3"/>
    <w:rsid w:val="005C3B8D"/>
    <w:rsid w:val="005C69A3"/>
    <w:rsid w:val="005D103D"/>
    <w:rsid w:val="005D3D52"/>
    <w:rsid w:val="005D3ED0"/>
    <w:rsid w:val="005F4EF9"/>
    <w:rsid w:val="006029F6"/>
    <w:rsid w:val="00606EBE"/>
    <w:rsid w:val="00626159"/>
    <w:rsid w:val="00631D15"/>
    <w:rsid w:val="006564E7"/>
    <w:rsid w:val="0068023A"/>
    <w:rsid w:val="00695AB7"/>
    <w:rsid w:val="006A23BE"/>
    <w:rsid w:val="006B15A1"/>
    <w:rsid w:val="006C0DAB"/>
    <w:rsid w:val="006D0215"/>
    <w:rsid w:val="006D6F2D"/>
    <w:rsid w:val="006E34CB"/>
    <w:rsid w:val="006F1849"/>
    <w:rsid w:val="0072766B"/>
    <w:rsid w:val="00730EC5"/>
    <w:rsid w:val="00736782"/>
    <w:rsid w:val="00752847"/>
    <w:rsid w:val="007555F7"/>
    <w:rsid w:val="00770166"/>
    <w:rsid w:val="00785193"/>
    <w:rsid w:val="0078610D"/>
    <w:rsid w:val="007A3519"/>
    <w:rsid w:val="007B6E60"/>
    <w:rsid w:val="007C17C8"/>
    <w:rsid w:val="007C3FF6"/>
    <w:rsid w:val="007D6053"/>
    <w:rsid w:val="007F4D05"/>
    <w:rsid w:val="00803016"/>
    <w:rsid w:val="00822EF8"/>
    <w:rsid w:val="00823208"/>
    <w:rsid w:val="008252BA"/>
    <w:rsid w:val="0083335C"/>
    <w:rsid w:val="0086692C"/>
    <w:rsid w:val="0087164F"/>
    <w:rsid w:val="0089326B"/>
    <w:rsid w:val="008A2A95"/>
    <w:rsid w:val="008B234B"/>
    <w:rsid w:val="008D3CBA"/>
    <w:rsid w:val="008D591F"/>
    <w:rsid w:val="008E2FA1"/>
    <w:rsid w:val="0090425F"/>
    <w:rsid w:val="009158B7"/>
    <w:rsid w:val="00923318"/>
    <w:rsid w:val="009539ED"/>
    <w:rsid w:val="00981FBE"/>
    <w:rsid w:val="00983EF4"/>
    <w:rsid w:val="00985245"/>
    <w:rsid w:val="00991F53"/>
    <w:rsid w:val="009964E0"/>
    <w:rsid w:val="009A54C2"/>
    <w:rsid w:val="009D755B"/>
    <w:rsid w:val="009E2790"/>
    <w:rsid w:val="009F3556"/>
    <w:rsid w:val="00A00E3D"/>
    <w:rsid w:val="00A04FE6"/>
    <w:rsid w:val="00A072C0"/>
    <w:rsid w:val="00A23328"/>
    <w:rsid w:val="00A26CE1"/>
    <w:rsid w:val="00A65653"/>
    <w:rsid w:val="00A77D63"/>
    <w:rsid w:val="00AA2D38"/>
    <w:rsid w:val="00AA60B5"/>
    <w:rsid w:val="00AB006C"/>
    <w:rsid w:val="00AB17CF"/>
    <w:rsid w:val="00AB474F"/>
    <w:rsid w:val="00AD73F8"/>
    <w:rsid w:val="00AE753A"/>
    <w:rsid w:val="00B06F7A"/>
    <w:rsid w:val="00B122A6"/>
    <w:rsid w:val="00B20AE4"/>
    <w:rsid w:val="00B32B8D"/>
    <w:rsid w:val="00B40C97"/>
    <w:rsid w:val="00B42DF2"/>
    <w:rsid w:val="00B50B58"/>
    <w:rsid w:val="00B53C70"/>
    <w:rsid w:val="00B60CFD"/>
    <w:rsid w:val="00B639C6"/>
    <w:rsid w:val="00B6633E"/>
    <w:rsid w:val="00B66437"/>
    <w:rsid w:val="00B66828"/>
    <w:rsid w:val="00B74033"/>
    <w:rsid w:val="00B86B98"/>
    <w:rsid w:val="00B92076"/>
    <w:rsid w:val="00B93EC9"/>
    <w:rsid w:val="00B9761E"/>
    <w:rsid w:val="00BB63E8"/>
    <w:rsid w:val="00BD6DE8"/>
    <w:rsid w:val="00BD74AE"/>
    <w:rsid w:val="00BD7EEE"/>
    <w:rsid w:val="00BE43C8"/>
    <w:rsid w:val="00C04C68"/>
    <w:rsid w:val="00C1435A"/>
    <w:rsid w:val="00C27C27"/>
    <w:rsid w:val="00C368BB"/>
    <w:rsid w:val="00C4489A"/>
    <w:rsid w:val="00C451C0"/>
    <w:rsid w:val="00C61533"/>
    <w:rsid w:val="00C81A19"/>
    <w:rsid w:val="00C87CE3"/>
    <w:rsid w:val="00CA480C"/>
    <w:rsid w:val="00CA7B37"/>
    <w:rsid w:val="00CD2629"/>
    <w:rsid w:val="00CD754A"/>
    <w:rsid w:val="00CE7461"/>
    <w:rsid w:val="00CF179B"/>
    <w:rsid w:val="00CF639F"/>
    <w:rsid w:val="00D019A7"/>
    <w:rsid w:val="00D17E56"/>
    <w:rsid w:val="00D3437D"/>
    <w:rsid w:val="00D658AA"/>
    <w:rsid w:val="00D66343"/>
    <w:rsid w:val="00DA7F05"/>
    <w:rsid w:val="00DB582F"/>
    <w:rsid w:val="00DC0922"/>
    <w:rsid w:val="00DD4538"/>
    <w:rsid w:val="00DE55FB"/>
    <w:rsid w:val="00E06ACE"/>
    <w:rsid w:val="00E11AB4"/>
    <w:rsid w:val="00E13F9D"/>
    <w:rsid w:val="00E20C18"/>
    <w:rsid w:val="00E63B6A"/>
    <w:rsid w:val="00E71E71"/>
    <w:rsid w:val="00E878BD"/>
    <w:rsid w:val="00E87A77"/>
    <w:rsid w:val="00EB5BB6"/>
    <w:rsid w:val="00EE61B5"/>
    <w:rsid w:val="00F419DA"/>
    <w:rsid w:val="00F46026"/>
    <w:rsid w:val="00F56477"/>
    <w:rsid w:val="00F65294"/>
    <w:rsid w:val="00F7210A"/>
    <w:rsid w:val="00F76DE8"/>
    <w:rsid w:val="00FD6A82"/>
    <w:rsid w:val="00FE1A14"/>
    <w:rsid w:val="00FE6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A4348"/>
  <w15:docId w15:val="{9ED0FE57-497D-476F-A6A3-BCAB2BEF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15A1"/>
    <w:pPr>
      <w:bidi/>
      <w:spacing w:after="0" w:line="240" w:lineRule="auto"/>
    </w:pPr>
    <w:rPr>
      <w:rFonts w:ascii="Arial" w:eastAsia="Times New Roman" w:hAnsi="Arial" w:cs="B Lotus"/>
      <w:color w:val="000000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3B8D"/>
    <w:pPr>
      <w:keepNext/>
      <w:keepLines/>
      <w:spacing w:before="24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74F"/>
    <w:pPr>
      <w:keepNext/>
      <w:keepLines/>
      <w:spacing w:before="200"/>
      <w:jc w:val="both"/>
      <w:outlineLvl w:val="1"/>
    </w:pPr>
    <w:rPr>
      <w:rFonts w:ascii="Adobe Arabic" w:eastAsiaTheme="majorEastAsia" w:hAnsi="Adobe Arabic" w:cs="Adobe Arabic"/>
      <w:b/>
      <w:bCs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474F"/>
    <w:pPr>
      <w:keepNext/>
      <w:keepLines/>
      <w:spacing w:before="40"/>
      <w:jc w:val="center"/>
      <w:outlineLvl w:val="2"/>
    </w:pPr>
    <w:rPr>
      <w:rFonts w:asciiTheme="majorHAnsi" w:eastAsiaTheme="majorEastAsia" w:hAnsiTheme="majorHAnsi" w:cs="Titr"/>
      <w:color w:val="1F4D78" w:themeColor="accent1" w:themeShade="7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B8D"/>
    <w:rPr>
      <w:rFonts w:asciiTheme="majorHAnsi" w:eastAsiaTheme="majorEastAsia" w:hAnsiTheme="majorHAnsi" w:cs="B Titr"/>
      <w:color w:val="2E74B5" w:themeColor="accent1" w:themeShade="BF"/>
      <w:sz w:val="32"/>
      <w:szCs w:val="36"/>
    </w:rPr>
  </w:style>
  <w:style w:type="paragraph" w:styleId="ListParagraph">
    <w:name w:val="List Paragraph"/>
    <w:basedOn w:val="Normal"/>
    <w:uiPriority w:val="34"/>
    <w:qFormat/>
    <w:rsid w:val="006B15A1"/>
    <w:pPr>
      <w:bidi w:val="0"/>
      <w:spacing w:after="160" w:line="252" w:lineRule="auto"/>
      <w:ind w:left="720"/>
      <w:contextualSpacing/>
    </w:pPr>
    <w:rPr>
      <w:lang w:val="en-GB" w:bidi="ar-SA"/>
    </w:rPr>
  </w:style>
  <w:style w:type="paragraph" w:customStyle="1" w:styleId="a">
    <w:name w:val="مناسبت‌های مهم"/>
    <w:basedOn w:val="Normal"/>
    <w:qFormat/>
    <w:rsid w:val="00EB5BB6"/>
    <w:rPr>
      <w:color w:val="FF0000"/>
    </w:rPr>
  </w:style>
  <w:style w:type="paragraph" w:customStyle="1" w:styleId="a0">
    <w:name w:val="مناسبت‌های تازه"/>
    <w:basedOn w:val="Normal"/>
    <w:qFormat/>
    <w:rsid w:val="0086692C"/>
    <w:rPr>
      <w:color w:val="538135" w:themeColor="accent6" w:themeShade="BF"/>
    </w:rPr>
  </w:style>
  <w:style w:type="character" w:styleId="Hyperlink">
    <w:name w:val="Hyperlink"/>
    <w:basedOn w:val="DefaultParagraphFont"/>
    <w:uiPriority w:val="99"/>
    <w:unhideWhenUsed/>
    <w:rsid w:val="001B641E"/>
    <w:rPr>
      <w:color w:val="0000FF"/>
      <w:u w:val="single"/>
    </w:rPr>
  </w:style>
  <w:style w:type="paragraph" w:customStyle="1" w:styleId="a1">
    <w:name w:val="توضیح مناسبت ها"/>
    <w:basedOn w:val="ListParagraph"/>
    <w:qFormat/>
    <w:rsid w:val="00606EBE"/>
    <w:pPr>
      <w:bidi/>
      <w:ind w:left="0"/>
    </w:pPr>
  </w:style>
  <w:style w:type="paragraph" w:styleId="NormalWeb">
    <w:name w:val="Normal (Web)"/>
    <w:basedOn w:val="Normal"/>
    <w:uiPriority w:val="99"/>
    <w:unhideWhenUsed/>
    <w:rsid w:val="001068D0"/>
    <w:pPr>
      <w:bidi w:val="0"/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474F"/>
    <w:rPr>
      <w:rFonts w:ascii="Adobe Arabic" w:eastAsiaTheme="majorEastAsia" w:hAnsi="Adobe Arabic" w:cs="Adobe Arabic"/>
      <w:b/>
      <w:bCs/>
      <w:color w:val="ED7D31" w:themeColor="accent2"/>
      <w:sz w:val="36"/>
      <w:szCs w:val="36"/>
    </w:rPr>
  </w:style>
  <w:style w:type="character" w:customStyle="1" w:styleId="pt-defaultparagraphfont-000003">
    <w:name w:val="pt-defaultparagraphfont-000003"/>
    <w:basedOn w:val="DefaultParagraphFont"/>
    <w:rsid w:val="008B234B"/>
  </w:style>
  <w:style w:type="character" w:customStyle="1" w:styleId="pt-defaultparagraphfont-000005">
    <w:name w:val="pt-defaultparagraphfont-000005"/>
    <w:basedOn w:val="DefaultParagraphFont"/>
    <w:rsid w:val="008B234B"/>
  </w:style>
  <w:style w:type="character" w:styleId="FollowedHyperlink">
    <w:name w:val="FollowedHyperlink"/>
    <w:basedOn w:val="DefaultParagraphFont"/>
    <w:uiPriority w:val="99"/>
    <w:semiHidden/>
    <w:unhideWhenUsed/>
    <w:rsid w:val="001C550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87A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B3A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AAD"/>
    <w:rPr>
      <w:rFonts w:ascii="Arial" w:eastAsia="Times New Roman" w:hAnsi="Arial" w:cs="B Lotus"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3B3A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AAD"/>
    <w:rPr>
      <w:rFonts w:ascii="Arial" w:eastAsia="Times New Roman" w:hAnsi="Arial" w:cs="B Lotus"/>
      <w:color w:val="000000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474F"/>
    <w:pPr>
      <w:ind w:firstLine="720"/>
      <w:jc w:val="both"/>
    </w:pPr>
    <w:rPr>
      <w:rFonts w:ascii="B Mitra" w:eastAsia="B Mitra" w:hAnsi="B Mitra" w:cs="B Mitra"/>
      <w:color w:val="auto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474F"/>
    <w:rPr>
      <w:rFonts w:ascii="B Mitra" w:eastAsia="B Mitra" w:hAnsi="B Mitra" w:cs="B Mitra"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AB474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B474F"/>
    <w:rPr>
      <w:rFonts w:asciiTheme="majorHAnsi" w:eastAsiaTheme="majorEastAsia" w:hAnsiTheme="majorHAnsi" w:cs="Titr"/>
      <w:color w:val="1F4D78" w:themeColor="accent1" w:themeShade="7F"/>
      <w:sz w:val="32"/>
      <w:szCs w:val="32"/>
    </w:rPr>
  </w:style>
  <w:style w:type="paragraph" w:customStyle="1" w:styleId="a2">
    <w:name w:val="عربی"/>
    <w:basedOn w:val="Normal"/>
    <w:link w:val="Char"/>
    <w:qFormat/>
    <w:rsid w:val="007F4D05"/>
    <w:pPr>
      <w:jc w:val="center"/>
    </w:pPr>
    <w:rPr>
      <w:rFonts w:ascii="Adobe Arabic" w:hAnsi="Adobe Arabic" w:cs="Adobe Arabic"/>
      <w:b/>
      <w:bCs/>
    </w:rPr>
  </w:style>
  <w:style w:type="paragraph" w:customStyle="1" w:styleId="a3">
    <w:name w:val="منبع"/>
    <w:basedOn w:val="Normal"/>
    <w:link w:val="a4"/>
    <w:qFormat/>
    <w:rsid w:val="007F4D05"/>
    <w:pPr>
      <w:spacing w:after="160" w:line="259" w:lineRule="auto"/>
      <w:jc w:val="right"/>
    </w:pPr>
    <w:rPr>
      <w:rFonts w:asciiTheme="minorHAnsi" w:eastAsiaTheme="minorHAnsi" w:hAnsiTheme="minorHAnsi"/>
      <w:b/>
      <w:color w:val="auto"/>
      <w:sz w:val="20"/>
      <w:szCs w:val="24"/>
    </w:rPr>
  </w:style>
  <w:style w:type="character" w:customStyle="1" w:styleId="Char">
    <w:name w:val="عربی Char"/>
    <w:basedOn w:val="DefaultParagraphFont"/>
    <w:link w:val="a2"/>
    <w:rsid w:val="007F4D05"/>
    <w:rPr>
      <w:rFonts w:ascii="Adobe Arabic" w:eastAsia="Times New Roman" w:hAnsi="Adobe Arabic" w:cs="Adobe Arabic"/>
      <w:b/>
      <w:bCs/>
      <w:color w:val="000000"/>
      <w:sz w:val="28"/>
      <w:szCs w:val="28"/>
    </w:rPr>
  </w:style>
  <w:style w:type="character" w:customStyle="1" w:styleId="a4">
    <w:name w:val="منبع نویسه"/>
    <w:basedOn w:val="DefaultParagraphFont"/>
    <w:link w:val="a3"/>
    <w:rsid w:val="007F4D05"/>
    <w:rPr>
      <w:rFonts w:cs="B Lotus"/>
      <w:b/>
      <w:sz w:val="20"/>
      <w:szCs w:val="24"/>
    </w:rPr>
  </w:style>
  <w:style w:type="character" w:customStyle="1" w:styleId="a5">
    <w:name w:val="عربی نویسه"/>
    <w:basedOn w:val="DefaultParagraphFont"/>
    <w:rsid w:val="007F4D05"/>
    <w:rPr>
      <w:rFonts w:ascii="Adobe Arabic" w:hAnsi="Adobe Arabic" w:cs="Adobe Arab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259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5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82607">
          <w:marLeft w:val="0"/>
          <w:marRight w:val="0"/>
          <w:marTop w:val="1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07490">
          <w:marLeft w:val="0"/>
          <w:marRight w:val="0"/>
          <w:marTop w:val="1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0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C79F0-1888-44A5-BDDC-950698E3E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majid</cp:lastModifiedBy>
  <cp:revision>2</cp:revision>
  <dcterms:created xsi:type="dcterms:W3CDTF">2019-11-23T10:39:00Z</dcterms:created>
  <dcterms:modified xsi:type="dcterms:W3CDTF">2019-11-23T10:39:00Z</dcterms:modified>
</cp:coreProperties>
</file>